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1: Bulk Agent Status Monitoring System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Configure Asterisk for bulk calling to automate real-time status monitoring</w:t>
      </w:r>
    </w:p>
    <w:p w:rsidR="0012304F" w:rsidRPr="0012304F" w:rsidRDefault="0012304F" w:rsidP="001230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sterisk to enable bulk calls for monitoring agent statuses and logging updates automatically.</w:t>
      </w:r>
    </w:p>
    <w:p w:rsidR="0012304F" w:rsidRPr="0012304F" w:rsidRDefault="0012304F" w:rsidP="001230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sterisk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installed and configured for bulk calling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2304F" w:rsidRPr="0012304F" w:rsidRDefault="0012304F" w:rsidP="001230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Bulk call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uccessfully initi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a predefined list of agents.</w:t>
      </w:r>
    </w:p>
    <w:p w:rsidR="0012304F" w:rsidRPr="0012304F" w:rsidRDefault="0012304F" w:rsidP="0012304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eal-time agent status updat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aptu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the monitoring system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Automate notifications for agent availability updates</w:t>
      </w:r>
    </w:p>
    <w:p w:rsidR="0012304F" w:rsidRPr="0012304F" w:rsidRDefault="0012304F" w:rsidP="001230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triggers and notifications for status changes to ensure team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upd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agent availability.</w:t>
      </w:r>
    </w:p>
    <w:p w:rsidR="0012304F" w:rsidRPr="0012304F" w:rsidRDefault="0012304F" w:rsidP="001230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otifications are triggered when an agent's status changes (e.g., offline, busy, available).</w:t>
      </w:r>
    </w:p>
    <w:p w:rsidR="0012304F" w:rsidRPr="0012304F" w:rsidRDefault="0012304F" w:rsidP="001230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ia email, Slack, or SMS to relevant stakeholders.</w:t>
      </w:r>
    </w:p>
    <w:p w:rsidR="0012304F" w:rsidRPr="0012304F" w:rsidRDefault="0012304F" w:rsidP="001230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n be customiz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ased on specific thresholds (e.g., offline for 10 minutes)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Integrate Asterisk with reporting tools for seamless agent performance reporting</w:t>
      </w:r>
    </w:p>
    <w:p w:rsidR="0012304F" w:rsidRPr="0012304F" w:rsidRDefault="0012304F" w:rsidP="0012304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utomate the integration between Asterisk and reporting tools to generate performance reports.</w:t>
      </w:r>
    </w:p>
    <w:p w:rsidR="0012304F" w:rsidRPr="0012304F" w:rsidRDefault="0012304F" w:rsidP="0012304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eport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automatically gener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a daily/weekly basis.</w:t>
      </w:r>
    </w:p>
    <w:p w:rsidR="0012304F" w:rsidRPr="0012304F" w:rsidRDefault="0012304F" w:rsidP="0012304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ports include metrics like agent availability time, call statuses, and response times.</w:t>
      </w:r>
    </w:p>
    <w:p w:rsidR="0012304F" w:rsidRPr="0012304F" w:rsidRDefault="0012304F" w:rsidP="0012304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ports are accessible via the dashboard or emailed to stakeholder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2: TFN-IVR Performance Matrix Dashboard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Create automated data pipelines to feed TFN-IVR metrics into the dashboard</w:t>
      </w:r>
    </w:p>
    <w:p w:rsidR="0012304F" w:rsidRPr="0012304F" w:rsidRDefault="0012304F" w:rsidP="0012304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Build automated data pipelines to gather and process TFN-IVR call flow metrics for visualization.</w:t>
      </w:r>
    </w:p>
    <w:p w:rsidR="0012304F" w:rsidRPr="0012304F" w:rsidRDefault="0012304F" w:rsidP="0012304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ta pipelines collect real-time call metrics (e.g., call duration, routing success rate).</w:t>
      </w:r>
    </w:p>
    <w:p w:rsidR="0012304F" w:rsidRPr="0012304F" w:rsidRDefault="0012304F" w:rsidP="0012304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etrics are processed and stored in a format compatible with the dashboard.</w:t>
      </w:r>
    </w:p>
    <w:p w:rsidR="0012304F" w:rsidRPr="0012304F" w:rsidRDefault="0012304F" w:rsidP="0012304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ipelines handle data errors and retry failed processes automatically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Build a real-time dashboard to visualize TFN-IVR call flow metrics</w:t>
      </w:r>
    </w:p>
    <w:p w:rsidR="0012304F" w:rsidRPr="0012304F" w:rsidRDefault="0012304F" w:rsidP="0012304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a dashboard in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display key TFN-IVR metrics for actionable insights.</w:t>
      </w:r>
    </w:p>
    <w:p w:rsidR="0012304F" w:rsidRPr="0012304F" w:rsidRDefault="0012304F" w:rsidP="0012304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shboard includes key metrics such as call volume, average handling time, and drop-off rates.</w:t>
      </w:r>
    </w:p>
    <w:p w:rsidR="0012304F" w:rsidRPr="0012304F" w:rsidRDefault="0012304F" w:rsidP="0012304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Metric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upd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real-time with minimal delay.</w:t>
      </w:r>
    </w:p>
    <w:p w:rsidR="0012304F" w:rsidRPr="0012304F" w:rsidRDefault="0012304F" w:rsidP="0012304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dashboard is accessible to stakeholders with role-based permission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Implement alerting mechanisms for performance anomalies in TFN-IVR</w:t>
      </w:r>
    </w:p>
    <w:p w:rsidR="0012304F" w:rsidRPr="0012304F" w:rsidRDefault="0012304F" w:rsidP="0012304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alerts to notify stakeholders of unusual call flow performance.</w:t>
      </w:r>
    </w:p>
    <w:p w:rsidR="0012304F" w:rsidRPr="0012304F" w:rsidRDefault="0012304F" w:rsidP="0012304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are triggered when metrics exceed predefined thresholds (e.g., drop-off rate &gt;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10%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.</w:t>
      </w:r>
    </w:p>
    <w:p w:rsidR="0012304F" w:rsidRPr="0012304F" w:rsidRDefault="0012304F" w:rsidP="0012304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ia email or Slack when anomalies are detected.</w:t>
      </w:r>
    </w:p>
    <w:p w:rsidR="0012304F" w:rsidRPr="0012304F" w:rsidRDefault="0012304F" w:rsidP="0012304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lerts are logged and accessible for audit purpose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3: Unified Patch and Monitor System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Automate patch deployment for Windows and Linux servers</w:t>
      </w:r>
    </w:p>
    <w:p w:rsidR="0012304F" w:rsidRPr="0012304F" w:rsidRDefault="0012304F" w:rsidP="0012304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scripts to automate patch deployment across operating systems.</w:t>
      </w:r>
    </w:p>
    <w:p w:rsidR="0012304F" w:rsidRPr="0012304F" w:rsidRDefault="0012304F" w:rsidP="0012304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utomated scripts schedule and deploy patches without manual intervention.</w:t>
      </w:r>
    </w:p>
    <w:p w:rsidR="0012304F" w:rsidRPr="0012304F" w:rsidRDefault="0012304F" w:rsidP="0012304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atching success/failure is logged and visible in the monitoring system.</w:t>
      </w:r>
    </w:p>
    <w:p w:rsidR="0012304F" w:rsidRPr="0012304F" w:rsidRDefault="0012304F" w:rsidP="0012304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ollback procedur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autom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failed patche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Integrate monitoring tools with the patching system</w:t>
      </w:r>
    </w:p>
    <w:p w:rsidR="0012304F" w:rsidRPr="0012304F" w:rsidRDefault="0012304F" w:rsidP="0012304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Link patching workflows with monitoring tools for real-time compliance visibility.</w:t>
      </w:r>
    </w:p>
    <w:p w:rsidR="0012304F" w:rsidRPr="0012304F" w:rsidRDefault="0012304F" w:rsidP="0012304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onitoring tools display real-time patching status (e.g., pending, successful, failed).</w:t>
      </w:r>
    </w:p>
    <w:p w:rsidR="0012304F" w:rsidRPr="0012304F" w:rsidRDefault="0012304F" w:rsidP="0012304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gener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failed or missed patches.</w:t>
      </w:r>
    </w:p>
    <w:p w:rsidR="0012304F" w:rsidRPr="0012304F" w:rsidRDefault="0012304F" w:rsidP="0012304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pliance reports are auto-generated for audit purposes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Schedule automated patch deployment workflows</w:t>
      </w:r>
    </w:p>
    <w:p w:rsidR="0012304F" w:rsidRPr="0012304F" w:rsidRDefault="0012304F" w:rsidP="0012304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workflows to schedule patches during non-peak hours to minimize downtime.</w:t>
      </w:r>
    </w:p>
    <w:p w:rsidR="0012304F" w:rsidRPr="0012304F" w:rsidRDefault="0012304F" w:rsidP="0012304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atch schedul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n be configu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ia the system UI.</w:t>
      </w:r>
    </w:p>
    <w:p w:rsidR="0012304F" w:rsidRPr="0012304F" w:rsidRDefault="0012304F" w:rsidP="0012304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atche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deploy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uring defined maintenance windows.</w:t>
      </w:r>
    </w:p>
    <w:p w:rsidR="0012304F" w:rsidRPr="0012304F" w:rsidRDefault="0012304F" w:rsidP="0012304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stakeholders before and after patch deployment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4: Centralized Syslog System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Configure Syslog servers for Windows and Linux systems</w:t>
      </w:r>
    </w:p>
    <w:p w:rsidR="0012304F" w:rsidRPr="0012304F" w:rsidRDefault="0012304F" w:rsidP="0012304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et up Syslog to collect and forward logs from multiple servers.</w:t>
      </w:r>
    </w:p>
    <w:p w:rsidR="0012304F" w:rsidRPr="0012304F" w:rsidRDefault="0012304F" w:rsidP="0012304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yslog server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onfigu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both Windows and Linux systems.</w:t>
      </w:r>
    </w:p>
    <w:p w:rsidR="0012304F" w:rsidRPr="0012304F" w:rsidRDefault="0012304F" w:rsidP="0012304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Log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forward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a central server without data loss.</w:t>
      </w:r>
    </w:p>
    <w:p w:rsidR="0012304F" w:rsidRPr="0012304F" w:rsidRDefault="0012304F" w:rsidP="0012304F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mpatibility between Syslog servers and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verifi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Automate log forwarding and error handling</w:t>
      </w:r>
    </w:p>
    <w:p w:rsidR="0012304F" w:rsidRPr="0012304F" w:rsidRDefault="0012304F" w:rsidP="0012304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Automate the process of forwarding logs to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handle errors during transmission.</w:t>
      </w:r>
    </w:p>
    <w:p w:rsidR="0012304F" w:rsidRPr="0012304F" w:rsidRDefault="0012304F" w:rsidP="0012304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Log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forward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real-time with minimal delay.</w:t>
      </w:r>
    </w:p>
    <w:p w:rsidR="0012304F" w:rsidRPr="0012304F" w:rsidRDefault="0012304F" w:rsidP="0012304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Error handling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automat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retries for failed transmissions.</w:t>
      </w:r>
    </w:p>
    <w:p w:rsidR="0012304F" w:rsidRPr="0012304F" w:rsidRDefault="0012304F" w:rsidP="0012304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Log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re tagged and indexed correctly in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12304F" w:rsidRPr="0012304F" w:rsidRDefault="0012304F" w:rsidP="0012304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Set up dashboards for centralized log visualization</w:t>
      </w:r>
    </w:p>
    <w:p w:rsidR="0012304F" w:rsidRPr="0012304F" w:rsidRDefault="0012304F" w:rsidP="0012304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reate dashboards in </w:t>
      </w:r>
      <w:proofErr w:type="spell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log visualization and monitoring.</w:t>
      </w:r>
    </w:p>
    <w:p w:rsidR="0012304F" w:rsidRPr="0012304F" w:rsidRDefault="0012304F" w:rsidP="0012304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2304F" w:rsidRPr="0012304F" w:rsidRDefault="0012304F" w:rsidP="0012304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shboards display log data from all integrated servers.</w:t>
      </w:r>
    </w:p>
    <w:p w:rsidR="0012304F" w:rsidRPr="0012304F" w:rsidRDefault="0012304F" w:rsidP="0012304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arch and filter functionality is enabled for efficient troubleshooting.</w:t>
      </w:r>
    </w:p>
    <w:p w:rsidR="0012304F" w:rsidRPr="0012304F" w:rsidRDefault="0012304F" w:rsidP="0012304F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</w:t>
      </w:r>
      <w:proofErr w:type="gramStart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triggered</w:t>
      </w:r>
      <w:proofErr w:type="gramEnd"/>
      <w:r w:rsidRPr="0012304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critical log events (e.g., server errors, unauthorized access)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5: Engineering Insight Dashboards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User Story 1: Automate updates for </w:t>
      </w:r>
      <w:proofErr w:type="spellStart"/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and </w:t>
      </w:r>
      <w:proofErr w:type="spellStart"/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rafana</w:t>
      </w:r>
      <w:proofErr w:type="spellEnd"/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dashboards</w:t>
      </w:r>
    </w:p>
    <w:p w:rsidR="00474914" w:rsidRPr="00474914" w:rsidRDefault="00474914" w:rsidP="00474914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Write script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o automatically update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 panels based on new data sources.</w:t>
      </w:r>
    </w:p>
    <w:p w:rsidR="00474914" w:rsidRPr="00474914" w:rsidRDefault="00474914" w:rsidP="00474914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shboards automatically reflect changes in underlying data sources.</w:t>
      </w:r>
    </w:p>
    <w:p w:rsidR="00474914" w:rsidRPr="00474914" w:rsidRDefault="00474914" w:rsidP="00474914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Updates to dashboard configuration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appli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out manual intervention.</w:t>
      </w:r>
    </w:p>
    <w:p w:rsidR="00474914" w:rsidRPr="00474914" w:rsidRDefault="00474914" w:rsidP="00474914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shboards remain functional and error-free after updates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bookmarkStart w:id="0" w:name="_GoBack"/>
      <w:bookmarkEnd w:id="0"/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Customize dashboards for clearer insights and better user experience</w:t>
      </w:r>
    </w:p>
    <w:p w:rsidR="00474914" w:rsidRPr="00474914" w:rsidRDefault="00474914" w:rsidP="0047491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Optimize existing dashboards for usability and better visibility of critical metrics.</w:t>
      </w:r>
    </w:p>
    <w:p w:rsidR="00474914" w:rsidRPr="00474914" w:rsidRDefault="00474914" w:rsidP="0047491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ritical metric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prioritized and displayed prominently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474914" w:rsidRPr="00474914" w:rsidRDefault="00474914" w:rsidP="0047491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ashboards are accessible on mobile and desktop devices with responsive layouts.</w:t>
      </w:r>
    </w:p>
    <w:p w:rsidR="00474914" w:rsidRPr="00474914" w:rsidRDefault="00474914" w:rsidP="0047491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Users can filter and drill down into metrics seamlessly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Implement alerts for critical metrics in dashboards</w:t>
      </w:r>
    </w:p>
    <w:p w:rsidR="00474914" w:rsidRPr="00474914" w:rsidRDefault="00474914" w:rsidP="0047491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dd alerting mechanisms to notify stakeholders of critical threshold breaches.</w:t>
      </w:r>
    </w:p>
    <w:p w:rsidR="00474914" w:rsidRPr="00474914" w:rsidRDefault="00474914" w:rsidP="0047491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 xml:space="preserve">Alerts are triggered when defined thresholds are breached (e.g., CPU usage &gt;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90%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.</w:t>
      </w:r>
    </w:p>
    <w:p w:rsidR="00474914" w:rsidRPr="00474914" w:rsidRDefault="00474914" w:rsidP="0047491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ia email or Slack with detailed information.</w:t>
      </w:r>
    </w:p>
    <w:p w:rsidR="00474914" w:rsidRPr="00474914" w:rsidRDefault="00474914" w:rsidP="0047491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 history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logg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analysis and audit purposes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6: DevOps Pipeline Automation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Set up CI/CD pipelines for application deployments</w:t>
      </w:r>
    </w:p>
    <w:p w:rsidR="00474914" w:rsidRPr="00474914" w:rsidRDefault="00474914" w:rsidP="00474914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Jenkins or Azure DevOps to automate application build and deployment processes.</w:t>
      </w:r>
    </w:p>
    <w:p w:rsidR="00474914" w:rsidRPr="00474914" w:rsidRDefault="00474914" w:rsidP="00474914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ipeline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configur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build, test, and deploy applications automatically.</w:t>
      </w:r>
    </w:p>
    <w:p w:rsidR="00474914" w:rsidRPr="00474914" w:rsidRDefault="00474914" w:rsidP="00474914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eployment steps are logged for traceability and debugging.</w:t>
      </w:r>
    </w:p>
    <w:p w:rsidR="00474914" w:rsidRPr="00474914" w:rsidRDefault="00474914" w:rsidP="00474914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ipelines support rollback in case of deployment failures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Integrate automated testing into pipelines</w:t>
      </w:r>
    </w:p>
    <w:p w:rsidR="00474914" w:rsidRPr="00474914" w:rsidRDefault="00474914" w:rsidP="00474914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Add automated testing to ensure error-free deployments.</w:t>
      </w:r>
    </w:p>
    <w:p w:rsidR="00474914" w:rsidRPr="00474914" w:rsidRDefault="00474914" w:rsidP="00474914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est case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execut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ically during the pipeline run.</w:t>
      </w:r>
    </w:p>
    <w:p w:rsidR="00474914" w:rsidRPr="00474914" w:rsidRDefault="00474914" w:rsidP="00474914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ipelines fail if critical test cases do not pass.</w:t>
      </w:r>
    </w:p>
    <w:p w:rsidR="00474914" w:rsidRPr="00474914" w:rsidRDefault="00474914" w:rsidP="00474914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est results are logged and accessible for review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Automate pipeline monitoring and failure notifications</w:t>
      </w:r>
    </w:p>
    <w:p w:rsidR="00474914" w:rsidRPr="00474914" w:rsidRDefault="00474914" w:rsidP="00474914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mplement monitoring and notifications for pipeline performance and failures.</w:t>
      </w:r>
    </w:p>
    <w:p w:rsidR="00474914" w:rsidRPr="00474914" w:rsidRDefault="00474914" w:rsidP="00474914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ipeline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monitor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real-time, and performance metrics (e.g., duration, success rate) are logged.</w:t>
      </w:r>
    </w:p>
    <w:p w:rsidR="00474914" w:rsidRPr="00474914" w:rsidRDefault="00474914" w:rsidP="00474914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stakeholders on pipeline failures with error details.</w:t>
      </w:r>
    </w:p>
    <w:p w:rsidR="00474914" w:rsidRPr="00474914" w:rsidRDefault="00474914" w:rsidP="00474914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logged and categorized for future analysis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7: Certificate Management System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Build a tool to track SSL/TLS certificate expiry</w:t>
      </w:r>
    </w:p>
    <w:p w:rsidR="00474914" w:rsidRPr="00474914" w:rsidRDefault="00474914" w:rsidP="00474914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evelop a monitoring tool to track certificate expiry and notify teams in advance.</w:t>
      </w:r>
    </w:p>
    <w:p w:rsidR="00474914" w:rsidRPr="00474914" w:rsidRDefault="00474914" w:rsidP="00474914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he tool tracks all active certificates and their expiry dates.</w:t>
      </w:r>
    </w:p>
    <w:p w:rsidR="00474914" w:rsidRPr="00474914" w:rsidRDefault="00474914" w:rsidP="00474914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sent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30, 15, and 5 days before expiry.</w:t>
      </w:r>
    </w:p>
    <w:p w:rsidR="00474914" w:rsidRPr="00474914" w:rsidRDefault="00474914" w:rsidP="00474914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xpiry details are logged and accessible via the dashboard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Automate certificate renewal processes</w:t>
      </w:r>
    </w:p>
    <w:p w:rsidR="00474914" w:rsidRPr="00474914" w:rsidRDefault="00474914" w:rsidP="00474914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Create automation scripts for SSL/TLS certificate renewal using APIs or other tools.</w:t>
      </w:r>
    </w:p>
    <w:p w:rsidR="00474914" w:rsidRPr="00474914" w:rsidRDefault="00474914" w:rsidP="00474914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 xml:space="preserve">Certificate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automatically renew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efore expiry without manual intervention.</w:t>
      </w:r>
    </w:p>
    <w:p w:rsidR="00474914" w:rsidRPr="00474914" w:rsidRDefault="00474914" w:rsidP="00474914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enewed certificate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deploy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the relevant systems automatically.</w:t>
      </w:r>
    </w:p>
    <w:p w:rsidR="00474914" w:rsidRPr="00474914" w:rsidRDefault="00474914" w:rsidP="00474914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Renewal log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maintain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audit purposes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3: Integrate certificate management with notification systems</w:t>
      </w:r>
    </w:p>
    <w:p w:rsidR="00474914" w:rsidRPr="00474914" w:rsidRDefault="00474914" w:rsidP="00474914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Link the certificate management tool with notification platforms (e.g., Slack, email).</w:t>
      </w:r>
    </w:p>
    <w:p w:rsidR="00474914" w:rsidRPr="00474914" w:rsidRDefault="00474914" w:rsidP="00474914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otifications include details about expiring certificates and next steps.</w:t>
      </w:r>
    </w:p>
    <w:p w:rsidR="00474914" w:rsidRPr="00474914" w:rsidRDefault="00474914" w:rsidP="00474914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otifications are customizable based on urgency or team preferences.</w:t>
      </w:r>
    </w:p>
    <w:p w:rsidR="00474914" w:rsidRPr="00474914" w:rsidRDefault="00474914" w:rsidP="00474914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otification history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logg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tracking purposes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8: Disaster Recovery (DR) Setup in Azure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1: Automate DR infrastructure provisioning in Azure</w:t>
      </w:r>
    </w:p>
    <w:p w:rsidR="00474914" w:rsidRPr="00474914" w:rsidRDefault="00474914" w:rsidP="0047491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Use Terraform to automate the setup of DR infrastructure in Azure.</w:t>
      </w:r>
    </w:p>
    <w:p w:rsidR="00474914" w:rsidRPr="00474914" w:rsidRDefault="00474914" w:rsidP="00474914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erraform scripts provision DR infrastructure (e.g., virtual networks, storage, VMs) automatically.</w:t>
      </w:r>
    </w:p>
    <w:p w:rsidR="00474914" w:rsidRPr="00474914" w:rsidRDefault="00474914" w:rsidP="00474914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R setup adheres to organizational policies and standards.</w:t>
      </w:r>
    </w:p>
    <w:p w:rsidR="00474914" w:rsidRPr="00474914" w:rsidRDefault="00474914" w:rsidP="00474914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frastructure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validat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ost-provisioning for availability and performance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Story 2: Automate DR drills to validate recovery processes</w:t>
      </w:r>
    </w:p>
    <w:p w:rsidR="00474914" w:rsidRPr="00474914" w:rsidRDefault="00474914" w:rsidP="00474914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chedule and execute automated DR drills to test the recovery process.</w:t>
      </w:r>
    </w:p>
    <w:p w:rsidR="00474914" w:rsidRPr="00474914" w:rsidRDefault="00474914" w:rsidP="00474914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R drills simulate outages and validate the recovery of critical systems.</w:t>
      </w:r>
    </w:p>
    <w:p w:rsidR="00474914" w:rsidRPr="00474914" w:rsidRDefault="00474914" w:rsidP="00474914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Drill result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logg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including recovery time and success rate.</w:t>
      </w:r>
    </w:p>
    <w:p w:rsidR="00474914" w:rsidRPr="00474914" w:rsidRDefault="00474914" w:rsidP="00474914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takeholder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notifi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f drill outcomes and potential improvements.</w:t>
      </w:r>
    </w:p>
    <w:p w:rsidR="00474914" w:rsidRPr="00474914" w:rsidRDefault="00474914" w:rsidP="0047491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User Story 3: Implement monitoring for DR </w:t>
      </w:r>
      <w:proofErr w:type="gramStart"/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ailovers</w:t>
      </w:r>
      <w:proofErr w:type="gramEnd"/>
    </w:p>
    <w:p w:rsidR="00474914" w:rsidRPr="00474914" w:rsidRDefault="00474914" w:rsidP="0047491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et up monitoring and alerting for DR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ailovers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ensure smooth transitions during disasters.</w:t>
      </w:r>
    </w:p>
    <w:p w:rsidR="00474914" w:rsidRPr="00474914" w:rsidRDefault="00474914" w:rsidP="00474914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474914" w:rsidRPr="00474914" w:rsidRDefault="00474914" w:rsidP="00474914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Monitoring tools track failover performance metrics (e.g., downtime, failover success).</w:t>
      </w:r>
    </w:p>
    <w:p w:rsidR="00474914" w:rsidRPr="00474914" w:rsidRDefault="00474914" w:rsidP="00474914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</w:t>
      </w:r>
      <w:proofErr w:type="gramStart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triggered</w:t>
      </w:r>
      <w:proofErr w:type="gramEnd"/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uring failover events with detailed logs.</w:t>
      </w:r>
    </w:p>
    <w:p w:rsidR="00474914" w:rsidRPr="00474914" w:rsidRDefault="00474914" w:rsidP="00474914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474914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Reports on failover performance are auto-generated for review.</w:t>
      </w: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380B"/>
    <w:multiLevelType w:val="multilevel"/>
    <w:tmpl w:val="7F80B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213F7B"/>
    <w:multiLevelType w:val="multilevel"/>
    <w:tmpl w:val="08B0C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53476C"/>
    <w:multiLevelType w:val="multilevel"/>
    <w:tmpl w:val="6AA46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F2A35"/>
    <w:multiLevelType w:val="multilevel"/>
    <w:tmpl w:val="BC161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B537D9"/>
    <w:multiLevelType w:val="multilevel"/>
    <w:tmpl w:val="697E8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E84F31"/>
    <w:multiLevelType w:val="multilevel"/>
    <w:tmpl w:val="A6AA5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374D18"/>
    <w:multiLevelType w:val="multilevel"/>
    <w:tmpl w:val="A0BAA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757492"/>
    <w:multiLevelType w:val="multilevel"/>
    <w:tmpl w:val="C5945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074A8A"/>
    <w:multiLevelType w:val="multilevel"/>
    <w:tmpl w:val="C2942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2F7984"/>
    <w:multiLevelType w:val="multilevel"/>
    <w:tmpl w:val="2FDC6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760672"/>
    <w:multiLevelType w:val="multilevel"/>
    <w:tmpl w:val="E564B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823550"/>
    <w:multiLevelType w:val="multilevel"/>
    <w:tmpl w:val="D4DCA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85163F"/>
    <w:multiLevelType w:val="multilevel"/>
    <w:tmpl w:val="44667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090BC8"/>
    <w:multiLevelType w:val="multilevel"/>
    <w:tmpl w:val="4D2AA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646E33"/>
    <w:multiLevelType w:val="multilevel"/>
    <w:tmpl w:val="C5189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6C7FC7"/>
    <w:multiLevelType w:val="multilevel"/>
    <w:tmpl w:val="AB485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02560B"/>
    <w:multiLevelType w:val="multilevel"/>
    <w:tmpl w:val="3E523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830D47"/>
    <w:multiLevelType w:val="multilevel"/>
    <w:tmpl w:val="342AA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41C540D"/>
    <w:multiLevelType w:val="multilevel"/>
    <w:tmpl w:val="75363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8E0190"/>
    <w:multiLevelType w:val="multilevel"/>
    <w:tmpl w:val="3E5EE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AF1F04"/>
    <w:multiLevelType w:val="multilevel"/>
    <w:tmpl w:val="05CCE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F523EB"/>
    <w:multiLevelType w:val="multilevel"/>
    <w:tmpl w:val="5E0C5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A544C0"/>
    <w:multiLevelType w:val="multilevel"/>
    <w:tmpl w:val="60924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DB014C"/>
    <w:multiLevelType w:val="multilevel"/>
    <w:tmpl w:val="EE4A5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21"/>
  </w:num>
  <w:num w:numId="3">
    <w:abstractNumId w:val="12"/>
  </w:num>
  <w:num w:numId="4">
    <w:abstractNumId w:val="0"/>
  </w:num>
  <w:num w:numId="5">
    <w:abstractNumId w:val="5"/>
  </w:num>
  <w:num w:numId="6">
    <w:abstractNumId w:val="23"/>
  </w:num>
  <w:num w:numId="7">
    <w:abstractNumId w:val="4"/>
  </w:num>
  <w:num w:numId="8">
    <w:abstractNumId w:val="15"/>
  </w:num>
  <w:num w:numId="9">
    <w:abstractNumId w:val="9"/>
  </w:num>
  <w:num w:numId="10">
    <w:abstractNumId w:val="11"/>
  </w:num>
  <w:num w:numId="11">
    <w:abstractNumId w:val="17"/>
  </w:num>
  <w:num w:numId="12">
    <w:abstractNumId w:val="10"/>
  </w:num>
  <w:num w:numId="13">
    <w:abstractNumId w:val="8"/>
  </w:num>
  <w:num w:numId="14">
    <w:abstractNumId w:val="1"/>
  </w:num>
  <w:num w:numId="15">
    <w:abstractNumId w:val="16"/>
  </w:num>
  <w:num w:numId="16">
    <w:abstractNumId w:val="13"/>
  </w:num>
  <w:num w:numId="17">
    <w:abstractNumId w:val="3"/>
  </w:num>
  <w:num w:numId="18">
    <w:abstractNumId w:val="7"/>
  </w:num>
  <w:num w:numId="19">
    <w:abstractNumId w:val="19"/>
  </w:num>
  <w:num w:numId="20">
    <w:abstractNumId w:val="18"/>
  </w:num>
  <w:num w:numId="21">
    <w:abstractNumId w:val="14"/>
  </w:num>
  <w:num w:numId="22">
    <w:abstractNumId w:val="22"/>
  </w:num>
  <w:num w:numId="23">
    <w:abstractNumId w:val="20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tLAwNTE3MjExMTVT0lEKTi0uzszPAykwqgUAOnNWJSwAAAA="/>
  </w:docVars>
  <w:rsids>
    <w:rsidRoot w:val="0012304F"/>
    <w:rsid w:val="0012304F"/>
    <w:rsid w:val="001A6AC9"/>
    <w:rsid w:val="00474914"/>
    <w:rsid w:val="00824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8EC829-4AE4-4BE4-A2E6-45FC9A27E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230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1230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304F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12304F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12304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23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4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64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8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150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455</Words>
  <Characters>82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2</cp:revision>
  <dcterms:created xsi:type="dcterms:W3CDTF">2025-01-28T06:20:00Z</dcterms:created>
  <dcterms:modified xsi:type="dcterms:W3CDTF">2025-01-28T06:52:00Z</dcterms:modified>
</cp:coreProperties>
</file>